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1009AE" w14:textId="77777777" w:rsidR="00CB5307" w:rsidRPr="00894545" w:rsidRDefault="0071080B">
      <w:pPr>
        <w:rPr>
          <w:rFonts w:ascii="Tahoma" w:hAnsi="Tahoma" w:cs="Tahoma"/>
          <w:b/>
          <w:sz w:val="32"/>
        </w:rPr>
      </w:pPr>
      <w:r>
        <w:rPr>
          <w:noProof/>
          <w:sz w:val="28"/>
        </w:rPr>
        <w:pict w14:anchorId="5EBC397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Bildobjekt 0" o:spid="_x0000_s1026" type="#_x0000_t75" alt="Fordonsskylt_exempel.jpg" style="position:absolute;margin-left:246.4pt;margin-top:-34.1pt;width:216.75pt;height:153.75pt;z-index:-251658752;visibility:visible" wrapcoords="-75 0 -75 21495 21600 21495 21600 0 -75 0">
            <v:imagedata r:id="rId4" o:title="Fordonsskylt_exempel"/>
            <w10:wrap type="tight"/>
          </v:shape>
        </w:pict>
      </w:r>
      <w:r w:rsidR="001A7293" w:rsidRPr="00894545">
        <w:rPr>
          <w:rFonts w:ascii="Tahoma" w:hAnsi="Tahoma" w:cs="Tahoma"/>
          <w:b/>
          <w:sz w:val="32"/>
        </w:rPr>
        <w:t>Fordonsskylt</w:t>
      </w:r>
    </w:p>
    <w:p w14:paraId="7D502A2E" w14:textId="77777777" w:rsidR="001A7293" w:rsidRPr="001A7293" w:rsidRDefault="001A7293" w:rsidP="001A7293">
      <w:pPr>
        <w:rPr>
          <w:rFonts w:ascii="Tahoma" w:hAnsi="Tahoma" w:cs="Tahoma"/>
          <w:sz w:val="24"/>
        </w:rPr>
      </w:pPr>
      <w:r w:rsidRPr="001A7293">
        <w:rPr>
          <w:rFonts w:ascii="Tahoma" w:hAnsi="Tahoma" w:cs="Tahoma"/>
          <w:sz w:val="24"/>
        </w:rPr>
        <w:t>Här kan du beställa en tjusig skylt till din traktor i A5-storlek enligt exemplet.</w:t>
      </w:r>
      <w:r w:rsidRPr="001A7293">
        <w:rPr>
          <w:rFonts w:ascii="Tahoma" w:hAnsi="Tahoma" w:cs="Tahoma"/>
          <w:sz w:val="24"/>
        </w:rPr>
        <w:br/>
      </w:r>
      <w:r>
        <w:rPr>
          <w:rFonts w:ascii="Tahoma" w:hAnsi="Tahoma" w:cs="Tahoma"/>
          <w:sz w:val="24"/>
        </w:rPr>
        <w:t>Skylten levereras</w:t>
      </w:r>
      <w:r w:rsidRPr="001A7293">
        <w:rPr>
          <w:rFonts w:ascii="Tahoma" w:hAnsi="Tahoma" w:cs="Tahoma"/>
          <w:sz w:val="24"/>
        </w:rPr>
        <w:t xml:space="preserve"> med en magnetlist för fäste.</w:t>
      </w:r>
      <w:r>
        <w:rPr>
          <w:rFonts w:ascii="Tahoma" w:hAnsi="Tahoma" w:cs="Tahoma"/>
          <w:sz w:val="24"/>
        </w:rPr>
        <w:t xml:space="preserve"> </w:t>
      </w:r>
      <w:r w:rsidRPr="001A7293">
        <w:rPr>
          <w:rFonts w:ascii="Tahoma" w:hAnsi="Tahoma" w:cs="Tahoma"/>
          <w:sz w:val="24"/>
        </w:rPr>
        <w:t>Beställer du flera skyltar på en gång får du rabatt.</w:t>
      </w:r>
    </w:p>
    <w:p w14:paraId="076F1BFA" w14:textId="1AD15A8A" w:rsidR="001A7293" w:rsidRPr="001A7293" w:rsidRDefault="001A7293" w:rsidP="001A7293">
      <w:pPr>
        <w:rPr>
          <w:rFonts w:ascii="Tahoma" w:hAnsi="Tahoma" w:cs="Tahoma"/>
          <w:sz w:val="24"/>
        </w:rPr>
      </w:pPr>
      <w:r w:rsidRPr="001A7293">
        <w:rPr>
          <w:rFonts w:ascii="Tahoma" w:hAnsi="Tahoma" w:cs="Tahoma"/>
          <w:sz w:val="24"/>
        </w:rPr>
        <w:t>1. Fyll i uppgifterna</w:t>
      </w:r>
      <w:r>
        <w:rPr>
          <w:rFonts w:ascii="Tahoma" w:hAnsi="Tahoma" w:cs="Tahoma"/>
          <w:sz w:val="24"/>
        </w:rPr>
        <w:t xml:space="preserve"> och skicka </w:t>
      </w:r>
      <w:r w:rsidR="00894545">
        <w:rPr>
          <w:rFonts w:ascii="Tahoma" w:hAnsi="Tahoma" w:cs="Tahoma"/>
          <w:sz w:val="24"/>
        </w:rPr>
        <w:t xml:space="preserve">hela dokumentet </w:t>
      </w:r>
      <w:r>
        <w:rPr>
          <w:rFonts w:ascii="Tahoma" w:hAnsi="Tahoma" w:cs="Tahoma"/>
          <w:sz w:val="24"/>
        </w:rPr>
        <w:t>til</w:t>
      </w:r>
      <w:bookmarkStart w:id="0" w:name="_GoBack"/>
      <w:bookmarkEnd w:id="0"/>
      <w:r>
        <w:rPr>
          <w:rFonts w:ascii="Tahoma" w:hAnsi="Tahoma" w:cs="Tahoma"/>
          <w:sz w:val="24"/>
        </w:rPr>
        <w:t>l</w:t>
      </w:r>
      <w:r w:rsidR="001C0960">
        <w:rPr>
          <w:rFonts w:ascii="Tahoma" w:hAnsi="Tahoma" w:cs="Tahoma"/>
          <w:sz w:val="24"/>
        </w:rPr>
        <w:t xml:space="preserve"> Per </w:t>
      </w:r>
      <w:proofErr w:type="spellStart"/>
      <w:r w:rsidR="001C0960">
        <w:rPr>
          <w:rFonts w:ascii="Tahoma" w:hAnsi="Tahoma" w:cs="Tahoma"/>
          <w:sz w:val="24"/>
        </w:rPr>
        <w:t>Lardenäs</w:t>
      </w:r>
      <w:proofErr w:type="spellEnd"/>
      <w:r w:rsidR="0071080B">
        <w:rPr>
          <w:rFonts w:ascii="Tahoma" w:hAnsi="Tahoma" w:cs="Tahoma"/>
          <w:sz w:val="24"/>
        </w:rPr>
        <w:t xml:space="preserve">, </w:t>
      </w:r>
      <w:proofErr w:type="spellStart"/>
      <w:r w:rsidR="0071080B" w:rsidRPr="0071080B">
        <w:rPr>
          <w:rFonts w:ascii="Tahoma" w:hAnsi="Tahoma" w:cs="Tahoma"/>
          <w:sz w:val="24"/>
        </w:rPr>
        <w:t>Hansta</w:t>
      </w:r>
      <w:proofErr w:type="spellEnd"/>
      <w:r w:rsidR="0071080B" w:rsidRPr="0071080B">
        <w:rPr>
          <w:rFonts w:ascii="Tahoma" w:hAnsi="Tahoma" w:cs="Tahoma"/>
          <w:sz w:val="24"/>
        </w:rPr>
        <w:t xml:space="preserve"> 1 Berglundsstugan, 643 91 Vingåker</w:t>
      </w:r>
      <w:r w:rsidR="0071080B" w:rsidRPr="0071080B">
        <w:rPr>
          <w:rFonts w:ascii="Tahoma" w:hAnsi="Tahoma" w:cs="Tahoma"/>
          <w:sz w:val="24"/>
        </w:rPr>
        <w:t xml:space="preserve">, </w:t>
      </w:r>
      <w:hyperlink r:id="rId5" w:history="1">
        <w:r w:rsidR="0071080B" w:rsidRPr="001C0577">
          <w:rPr>
            <w:rStyle w:val="Hyperlnk"/>
            <w:rFonts w:ascii="Tahoma" w:hAnsi="Tahoma" w:cs="Tahoma"/>
            <w:sz w:val="24"/>
          </w:rPr>
          <w:t>lardenas.per@telia.com</w:t>
        </w:r>
      </w:hyperlink>
      <w:r w:rsidR="0071080B" w:rsidRPr="0071080B">
        <w:rPr>
          <w:rFonts w:ascii="Tahoma" w:hAnsi="Tahoma" w:cs="Tahoma"/>
          <w:sz w:val="24"/>
        </w:rPr>
        <w:t>.</w:t>
      </w:r>
      <w:r w:rsidRPr="0071080B">
        <w:rPr>
          <w:rFonts w:ascii="Tahoma" w:hAnsi="Tahoma" w:cs="Tahoma"/>
          <w:sz w:val="28"/>
        </w:rPr>
        <w:br/>
      </w:r>
      <w:r w:rsidRPr="001A7293">
        <w:rPr>
          <w:rFonts w:ascii="Tahoma" w:hAnsi="Tahoma" w:cs="Tahoma"/>
          <w:sz w:val="24"/>
        </w:rPr>
        <w:t>2. Om du vill ha skylt till flera fordon går det bra att fylla i flera formulär.</w:t>
      </w:r>
      <w:r w:rsidRPr="001A7293">
        <w:rPr>
          <w:rFonts w:ascii="Tahoma" w:hAnsi="Tahoma" w:cs="Tahoma"/>
          <w:sz w:val="24"/>
        </w:rPr>
        <w:br/>
        <w:t>3. Skyltarna kan hämtas ut vid våra aktiviteter eller skickas mot portokostnad.</w:t>
      </w:r>
    </w:p>
    <w:p w14:paraId="7245586E" w14:textId="77777777" w:rsidR="001A7293" w:rsidRPr="001A7293" w:rsidRDefault="001A7293" w:rsidP="001A7293">
      <w:pPr>
        <w:rPr>
          <w:rFonts w:ascii="Tahoma" w:hAnsi="Tahoma" w:cs="Tahoma"/>
          <w:sz w:val="24"/>
        </w:rPr>
      </w:pPr>
      <w:r w:rsidRPr="001A7293">
        <w:rPr>
          <w:rFonts w:ascii="Tahoma" w:hAnsi="Tahoma" w:cs="Tahoma"/>
          <w:sz w:val="24"/>
        </w:rPr>
        <w:t>Pris:</w:t>
      </w:r>
      <w:r w:rsidRPr="001A7293">
        <w:rPr>
          <w:rFonts w:ascii="Tahoma" w:hAnsi="Tahoma" w:cs="Tahoma"/>
          <w:sz w:val="24"/>
        </w:rPr>
        <w:br/>
        <w:t>Första skylten 50 kr</w:t>
      </w:r>
      <w:r w:rsidRPr="001A7293">
        <w:rPr>
          <w:rFonts w:ascii="Tahoma" w:hAnsi="Tahoma" w:cs="Tahoma"/>
          <w:sz w:val="24"/>
        </w:rPr>
        <w:br/>
        <w:t>Andra skylten 30 kr</w:t>
      </w:r>
      <w:r w:rsidRPr="001A7293">
        <w:rPr>
          <w:rFonts w:ascii="Tahoma" w:hAnsi="Tahoma" w:cs="Tahoma"/>
          <w:sz w:val="24"/>
        </w:rPr>
        <w:br/>
        <w:t>Därefter 20 kr per styck (samma ägaruppgift krävs för samtliga skyltar)</w:t>
      </w:r>
    </w:p>
    <w:p w14:paraId="695E7A74" w14:textId="77777777" w:rsidR="001A7293" w:rsidRDefault="001A7293">
      <w:pPr>
        <w:rPr>
          <w:rFonts w:ascii="Tahoma" w:hAnsi="Tahoma" w:cs="Tahoma"/>
          <w:sz w:val="24"/>
        </w:rPr>
      </w:pPr>
    </w:p>
    <w:p w14:paraId="688CB624" w14:textId="77777777" w:rsidR="00894545" w:rsidRDefault="00894545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Ägarens namn: </w:t>
      </w:r>
    </w:p>
    <w:p w14:paraId="79346289" w14:textId="77777777" w:rsidR="00894545" w:rsidRDefault="00894545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Bostadsort: </w:t>
      </w:r>
    </w:p>
    <w:p w14:paraId="69B50B57" w14:textId="77777777" w:rsidR="00894545" w:rsidRDefault="00894545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Fabrikat: </w:t>
      </w:r>
    </w:p>
    <w:p w14:paraId="61810642" w14:textId="77777777" w:rsidR="00894545" w:rsidRDefault="00894545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Modell: </w:t>
      </w:r>
    </w:p>
    <w:p w14:paraId="2DDA0345" w14:textId="77777777" w:rsidR="00894545" w:rsidRDefault="00894545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Årsmodell: </w:t>
      </w:r>
    </w:p>
    <w:p w14:paraId="1FBC3A1F" w14:textId="77777777" w:rsidR="00894545" w:rsidRDefault="00894545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Tillverkningsort: </w:t>
      </w:r>
    </w:p>
    <w:p w14:paraId="130E78C1" w14:textId="77777777" w:rsidR="00894545" w:rsidRDefault="00894545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Nypris: </w:t>
      </w:r>
    </w:p>
    <w:p w14:paraId="2D3B2E26" w14:textId="77777777" w:rsidR="00894545" w:rsidRDefault="00894545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Motor: </w:t>
      </w:r>
    </w:p>
    <w:p w14:paraId="52663DD2" w14:textId="77777777" w:rsidR="00894545" w:rsidRDefault="00894545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Drivmedel: </w:t>
      </w:r>
    </w:p>
    <w:p w14:paraId="375E8F36" w14:textId="77777777" w:rsidR="00894545" w:rsidRDefault="00894545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Effekt (Hk): </w:t>
      </w:r>
    </w:p>
    <w:p w14:paraId="41A8D000" w14:textId="77777777" w:rsidR="00894545" w:rsidRDefault="00894545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Vikt (kg): </w:t>
      </w:r>
    </w:p>
    <w:p w14:paraId="0440717C" w14:textId="77777777" w:rsidR="00894545" w:rsidRDefault="00894545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Topphastighet (km/h): </w:t>
      </w:r>
    </w:p>
    <w:p w14:paraId="374E6196" w14:textId="77777777" w:rsidR="00894545" w:rsidRDefault="00894545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Övrig information om fordonet: </w:t>
      </w:r>
    </w:p>
    <w:p w14:paraId="55029287" w14:textId="77777777" w:rsidR="00894545" w:rsidRPr="001A7293" w:rsidRDefault="00894545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Adress (om skylten ska skickas): </w:t>
      </w:r>
    </w:p>
    <w:sectPr w:rsidR="00894545" w:rsidRPr="001A7293" w:rsidSect="00894545">
      <w:pgSz w:w="11906" w:h="16838"/>
      <w:pgMar w:top="1417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1304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zY1M7U0NzazsDRX0lEKTi0uzszPAykwrgUAKRkmOSwAAAA="/>
  </w:docVars>
  <w:rsids>
    <w:rsidRoot w:val="001A7293"/>
    <w:rsid w:val="00132502"/>
    <w:rsid w:val="001A7293"/>
    <w:rsid w:val="001C0960"/>
    <w:rsid w:val="0071080B"/>
    <w:rsid w:val="007707FF"/>
    <w:rsid w:val="00894545"/>
    <w:rsid w:val="00AE5E88"/>
    <w:rsid w:val="00CB5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47139DFF"/>
  <w15:chartTrackingRefBased/>
  <w15:docId w15:val="{2AEA8DD3-6533-42B2-8CA8-F08D643CB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5307"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1A72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1A7293"/>
    <w:rPr>
      <w:rFonts w:ascii="Tahoma" w:hAnsi="Tahoma" w:cs="Tahoma"/>
      <w:sz w:val="16"/>
      <w:szCs w:val="16"/>
    </w:rPr>
  </w:style>
  <w:style w:type="character" w:styleId="Hyperlnk">
    <w:name w:val="Hyperlink"/>
    <w:basedOn w:val="Standardstycketeckensnitt"/>
    <w:uiPriority w:val="99"/>
    <w:unhideWhenUsed/>
    <w:rsid w:val="001A7293"/>
    <w:rPr>
      <w:color w:val="0000FF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71080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5090967">
      <w:bodyDiv w:val="1"/>
      <w:marLeft w:val="0"/>
      <w:marRight w:val="0"/>
      <w:marTop w:val="12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428044">
          <w:marLeft w:val="0"/>
          <w:marRight w:val="0"/>
          <w:marTop w:val="0"/>
          <w:marBottom w:val="0"/>
          <w:divBdr>
            <w:top w:val="single" w:sz="6" w:space="0" w:color="CCCCCC"/>
            <w:left w:val="single" w:sz="6" w:space="0" w:color="CCCCCC"/>
            <w:bottom w:val="single" w:sz="6" w:space="0" w:color="CCCCCC"/>
            <w:right w:val="single" w:sz="6" w:space="0" w:color="CCCCCC"/>
          </w:divBdr>
          <w:divsChild>
            <w:div w:id="74634303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dotted" w:sz="6" w:space="0" w:color="CCCCCC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lardenas.per@telia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</CharactersWithSpaces>
  <SharedDoc>false</SharedDoc>
  <HLinks>
    <vt:vector size="6" baseType="variant">
      <vt:variant>
        <vt:i4>4915320</vt:i4>
      </vt:variant>
      <vt:variant>
        <vt:i4>0</vt:i4>
      </vt:variant>
      <vt:variant>
        <vt:i4>0</vt:i4>
      </vt:variant>
      <vt:variant>
        <vt:i4>5</vt:i4>
      </vt:variant>
      <vt:variant>
        <vt:lpwstr>mailto:hakan@geijer.inf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åkan Geijer</dc:creator>
  <cp:keywords/>
  <cp:lastModifiedBy>Håkan Geijer</cp:lastModifiedBy>
  <cp:revision>4</cp:revision>
  <dcterms:created xsi:type="dcterms:W3CDTF">2018-05-23T18:26:00Z</dcterms:created>
  <dcterms:modified xsi:type="dcterms:W3CDTF">2018-05-27T19:25:00Z</dcterms:modified>
</cp:coreProperties>
</file>